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a-Siatka"/>
        <w:tblW w:w="10490" w:type="dxa"/>
        <w:tblInd w:w="-714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90"/>
      </w:tblGrid>
      <w:tr w:rsidR="00E31F1F" w:rsidRPr="00747F26" w:rsidTr="00CA3023">
        <w:tc>
          <w:tcPr>
            <w:tcW w:w="10490" w:type="dxa"/>
          </w:tcPr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importing data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or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ead.csv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ror.csv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ep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;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dec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,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 xml:space="preserve">#We choose three assets for further analysis 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portfolio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[</w:t>
            </w:r>
            <w:proofErr w:type="gramEnd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2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3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]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Variables for all calculations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wig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portfolio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IG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gold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portfolio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Gold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ilver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portfolio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ilver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portfolio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importing weights from file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weights4inv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ead.table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weights4inv.txt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de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,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header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b/>
                <w:bCs/>
                <w:color w:val="0000FF"/>
                <w:sz w:val="20"/>
                <w:szCs w:val="20"/>
                <w:highlight w:val="white"/>
                <w:lang w:val="en-GB"/>
              </w:rPr>
              <w:t>TRUE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quot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\"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tringsAsFactors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b/>
                <w:bCs/>
                <w:color w:val="0000FF"/>
                <w:sz w:val="20"/>
                <w:szCs w:val="20"/>
                <w:highlight w:val="white"/>
                <w:lang w:val="en-GB"/>
              </w:rPr>
              <w:t>FALS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1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eights4inv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$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1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as.numeric</w:t>
            </w:r>
            <w:proofErr w:type="spellEnd"/>
            <w:proofErr w:type="gramEnd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)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2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eights4inv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$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2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2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as.numeric</w:t>
            </w:r>
            <w:proofErr w:type="spellEnd"/>
            <w:proofErr w:type="gramEnd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)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3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eights4inv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$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3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3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as.numeric</w:t>
            </w:r>
            <w:proofErr w:type="spellEnd"/>
            <w:proofErr w:type="gramEnd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)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4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eights4inv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$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4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w4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as.numeric</w:t>
            </w:r>
            <w:proofErr w:type="spellEnd"/>
            <w:proofErr w:type="gramEnd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calculating SD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1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ig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2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gold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3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ilver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 xml:space="preserve">#Calculating </w:t>
            </w:r>
            <w:proofErr w:type="spellStart"/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corellation</w:t>
            </w:r>
            <w:proofErr w:type="spellEnd"/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12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ig,gold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13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ig,silver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1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wig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23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gold, silver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2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gold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corr3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r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silver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calculating ip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ea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ig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*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+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ea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gold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*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2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+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ea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ilver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*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3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+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ea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latinium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*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4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</w:rPr>
              <w:t xml:space="preserve">#portfolio 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</w:rPr>
              <w:t>risk</w:t>
            </w:r>
            <w:proofErr w:type="spellEnd"/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d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&lt;-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w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^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corr12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corr13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1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corr14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</w:p>
          <w:p w:rsidR="00E31F1F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        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corr23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corr24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+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2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w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3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s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*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corr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34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)^</w:t>
            </w:r>
            <w:proofErr w:type="gramEnd"/>
            <w:r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</w:rPr>
              <w:t>0.5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 xml:space="preserve">#calculating </w:t>
            </w:r>
            <w:proofErr w:type="spellStart"/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effectivness</w:t>
            </w:r>
            <w:proofErr w:type="spellEnd"/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rf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="0058530E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0.0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harp</w:t>
            </w:r>
            <w:r w:rsidR="0058530E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&lt;-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-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rf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/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preparing df with results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bin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w1, w2, w3, w4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sharp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as.</w:t>
            </w: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data.frame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finding interesting portfolios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in.risk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i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effectivness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harp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ax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harp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ip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max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1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2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2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3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3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4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subse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data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des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inimal risk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imum efficiency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imum rate of return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 weight one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 weight two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 weight three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 weight four portfolio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Creating table with results 3 portfolios and showing results in console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results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&lt;-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spellStart"/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bin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End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rbind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in.risk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effectivness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i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max.w1, max.w2, max.w3, max.w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de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esults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write.csv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x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results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file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results.csv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row.names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b/>
                <w:bCs/>
                <w:color w:val="0000FF"/>
                <w:sz w:val="20"/>
                <w:szCs w:val="20"/>
                <w:highlight w:val="white"/>
                <w:lang w:val="en-GB"/>
              </w:rPr>
              <w:t>FALS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8000"/>
                <w:sz w:val="20"/>
                <w:szCs w:val="20"/>
                <w:highlight w:val="white"/>
                <w:lang w:val="en-GB"/>
              </w:rPr>
              <w:t>#creating and saving OS</w:t>
            </w:r>
            <w:bookmarkStart w:id="0" w:name="_GoBack"/>
            <w:bookmarkEnd w:id="0"/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lastRenderedPageBreak/>
              <w:t>plot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typ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p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red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titl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in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 xml:space="preserve">"Opportunity set for </w:t>
            </w:r>
            <w:r w:rsidR="0058530E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four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 xml:space="preserve"> risky assets with</w:t>
            </w:r>
            <w:r w:rsidR="0058530E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out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 xml:space="preserve"> SS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in.risk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in.risk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green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effectivnes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effectivnes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ue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ip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ip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iportfolio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yellow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, max.w1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iportfolio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ack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2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, max.w2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iportfolio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ack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3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, max.w3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iportfolio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ack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oints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max.w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sdp, max.w4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$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iportfolio,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ack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legend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legend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Opportunity set without SS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inimum risk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Maximum efficiency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 xml:space="preserve">"Maximum </w:t>
            </w:r>
            <w:proofErr w:type="spellStart"/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RoR</w:t>
            </w:r>
            <w:proofErr w:type="spellEnd"/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 xml:space="preserve"> portfolio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                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One-element portfolio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      </w:t>
            </w:r>
            <w:proofErr w:type="spell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pch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FF8000"/>
                <w:sz w:val="20"/>
                <w:szCs w:val="20"/>
                <w:highlight w:val="white"/>
                <w:lang w:val="en-GB"/>
              </w:rPr>
              <w:t>19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      </w:t>
            </w:r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ol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</w:t>
            </w:r>
            <w:proofErr w:type="gram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c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gramEnd"/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red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green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ue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yellow"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black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, 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 xml:space="preserve">       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right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341561" w:rsidRDefault="00E31F1F" w:rsidP="00CA302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</w:pPr>
            <w:proofErr w:type="spellStart"/>
            <w:proofErr w:type="gramStart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dev.copy</w:t>
            </w:r>
            <w:proofErr w:type="spellEnd"/>
            <w:proofErr w:type="gramEnd"/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(</w:t>
            </w:r>
            <w:proofErr w:type="spellStart"/>
            <w:r w:rsidRPr="00341561">
              <w:rPr>
                <w:rFonts w:ascii="Courier New" w:hAnsi="Courier New" w:cs="Courier New"/>
                <w:color w:val="8000FF"/>
                <w:sz w:val="20"/>
                <w:szCs w:val="20"/>
                <w:highlight w:val="white"/>
                <w:lang w:val="en-GB"/>
              </w:rPr>
              <w:t>png</w:t>
            </w:r>
            <w:proofErr w:type="spellEnd"/>
            <w:r w:rsidRPr="00341561"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  <w:lang w:val="en-GB"/>
              </w:rPr>
              <w:t>, filename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=</w:t>
            </w:r>
            <w:r w:rsidRPr="00341561">
              <w:rPr>
                <w:rFonts w:ascii="Courier New" w:hAnsi="Courier New" w:cs="Courier New"/>
                <w:color w:val="808080"/>
                <w:sz w:val="20"/>
                <w:szCs w:val="20"/>
                <w:highlight w:val="white"/>
                <w:lang w:val="en-GB"/>
              </w:rPr>
              <w:t>"plot.png"</w:t>
            </w:r>
            <w:r w:rsidRPr="00341561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  <w:lang w:val="en-GB"/>
              </w:rPr>
              <w:t>)</w:t>
            </w:r>
          </w:p>
          <w:p w:rsidR="00E31F1F" w:rsidRPr="00DF5062" w:rsidRDefault="00E31F1F" w:rsidP="00CA30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shd w:val="clear" w:color="auto" w:fill="E1E2E5"/>
                <w:lang w:val="en-GB" w:eastAsia="pl-PL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>dev.of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  <w:highlight w:val="white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highlight w:val="white"/>
              </w:rPr>
              <w:t>()</w:t>
            </w:r>
          </w:p>
        </w:tc>
      </w:tr>
    </w:tbl>
    <w:p w:rsidR="00CA3AD6" w:rsidRPr="00023B46" w:rsidRDefault="0058530E">
      <w:pPr>
        <w:rPr>
          <w:lang w:val="en-GB"/>
        </w:rPr>
      </w:pPr>
    </w:p>
    <w:sectPr w:rsidR="00CA3AD6" w:rsidRPr="00023B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szQyN7Y0NjM2MTdR0lEKTi0uzszPAykwqgUALdRWjywAAAA="/>
  </w:docVars>
  <w:rsids>
    <w:rsidRoot w:val="00DD29A8"/>
    <w:rsid w:val="00023B46"/>
    <w:rsid w:val="002C2F08"/>
    <w:rsid w:val="00501443"/>
    <w:rsid w:val="0058530E"/>
    <w:rsid w:val="00A14500"/>
    <w:rsid w:val="00DD29A8"/>
    <w:rsid w:val="00E2153F"/>
    <w:rsid w:val="00E31F1F"/>
    <w:rsid w:val="00F27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7DD710"/>
  <w15:chartTrackingRefBased/>
  <w15:docId w15:val="{F09326AD-493A-4AD6-86A9-BE7C5152A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DD29A8"/>
    <w:rPr>
      <w:sz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DD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6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n</dc:creator>
  <cp:keywords/>
  <dc:description/>
  <cp:lastModifiedBy>Marcin</cp:lastModifiedBy>
  <cp:revision>3</cp:revision>
  <dcterms:created xsi:type="dcterms:W3CDTF">2020-10-27T10:55:00Z</dcterms:created>
  <dcterms:modified xsi:type="dcterms:W3CDTF">2022-11-08T08:38:00Z</dcterms:modified>
</cp:coreProperties>
</file>